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142F8A" w14:textId="235FA3BE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Pr="00F30367">
        <w:rPr>
          <w:rFonts w:ascii="Calibri" w:hAnsi="Calibri" w:cs="Calibri"/>
          <w:sz w:val="24"/>
          <w:szCs w:val="24"/>
          <w:lang w:val="fr-FR"/>
        </w:rPr>
        <w:t>Tessera</w:t>
      </w:r>
      <w:proofErr w:type="spellEnd"/>
      <w:r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r w:rsidR="005D49FF">
        <w:rPr>
          <w:rFonts w:ascii="Calibri" w:hAnsi="Calibri" w:cs="Calibri"/>
          <w:sz w:val="24"/>
          <w:szCs w:val="24"/>
          <w:lang w:val="fr-FR"/>
        </w:rPr>
        <w:t>Contour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143B3F0C" w:rsidR="00CC4267" w:rsidRPr="00F30367" w:rsidRDefault="00CC4267">
      <w:pPr>
        <w:pStyle w:val="FirstParagraph"/>
        <w:rPr>
          <w:rFonts w:ascii="Calibri" w:hAnsi="Calibri" w:cs="Calibri"/>
          <w:b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u w:val="single"/>
          <w:lang w:val="fr-FR"/>
        </w:rPr>
        <w:t>Matériau :</w:t>
      </w:r>
    </w:p>
    <w:p w14:paraId="4F3BA597" w14:textId="2C35E985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  <w:t>Fourniture d’un revêtement de sol textile tufté bouclé</w:t>
      </w:r>
      <w:r w:rsidR="00180265">
        <w:rPr>
          <w:rFonts w:ascii="Calibri" w:hAnsi="Calibri" w:cs="Calibri"/>
          <w:sz w:val="20"/>
          <w:szCs w:val="20"/>
          <w:lang w:val="fr-FR"/>
        </w:rPr>
        <w:t xml:space="preserve"> coupé, fibres de polyamide 6.6.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de typ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180265">
        <w:rPr>
          <w:rFonts w:ascii="Calibri" w:hAnsi="Calibri" w:cs="Calibri"/>
          <w:sz w:val="20"/>
          <w:szCs w:val="20"/>
          <w:lang w:val="fr-FR"/>
        </w:rPr>
        <w:t>Contour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Il associera une très bonne résistance au trafic (nombre d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uft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de 2</w:t>
      </w:r>
      <w:r w:rsidR="00180265">
        <w:rPr>
          <w:rFonts w:ascii="Calibri" w:hAnsi="Calibri" w:cs="Calibri"/>
          <w:sz w:val="20"/>
          <w:szCs w:val="20"/>
          <w:lang w:val="fr-FR"/>
        </w:rPr>
        <w:t>54 880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/m² (+ 10 %)) et une efficacité acoustique aux bruits de choc déclaré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ΔL</w:t>
      </w:r>
      <w:r w:rsidRPr="00F30367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= 2</w:t>
      </w:r>
      <w:r w:rsidR="00C7444D">
        <w:rPr>
          <w:rFonts w:ascii="Calibri" w:hAnsi="Calibri" w:cs="Calibri"/>
          <w:sz w:val="20"/>
          <w:szCs w:val="20"/>
          <w:lang w:val="fr-FR"/>
        </w:rPr>
        <w:t>5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dB</w:t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 pour une absorption acoustique de α</w:t>
      </w:r>
      <w:r w:rsidR="00CC4267" w:rsidRPr="00C7444D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 = 0,15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Il sera antistatique bureautique et adapté pour pose dissipatric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in de vie,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C7444D">
        <w:rPr>
          <w:rFonts w:ascii="Calibri" w:hAnsi="Calibri" w:cs="Calibri"/>
          <w:sz w:val="20"/>
          <w:szCs w:val="20"/>
          <w:lang w:val="fr-FR"/>
        </w:rPr>
        <w:t>contour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sera 100% valorisable.</w:t>
      </w:r>
    </w:p>
    <w:p w14:paraId="4617F123" w14:textId="2E57C574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contient plus de </w:t>
      </w:r>
      <w:r w:rsidR="00931266">
        <w:rPr>
          <w:rFonts w:ascii="Calibri" w:hAnsi="Calibri" w:cs="Calibri"/>
          <w:sz w:val="20"/>
          <w:szCs w:val="20"/>
          <w:lang w:val="fr-FR"/>
        </w:rPr>
        <w:t>6</w:t>
      </w:r>
      <w:r w:rsidR="00C7444D">
        <w:rPr>
          <w:rFonts w:ascii="Calibri" w:hAnsi="Calibri" w:cs="Calibri"/>
          <w:sz w:val="20"/>
          <w:szCs w:val="20"/>
          <w:lang w:val="fr-FR"/>
        </w:rPr>
        <w:t>6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>sur la totalité 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se fait exclusivement avec d</w:t>
      </w:r>
      <w:r w:rsidR="00372262">
        <w:rPr>
          <w:rFonts w:ascii="Calibri" w:hAnsi="Calibri" w:cs="Calibri"/>
          <w:sz w:val="20"/>
          <w:szCs w:val="20"/>
          <w:lang w:val="fr-FR"/>
        </w:rPr>
        <w:t>e l’électricité verte issue à 100% de sources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renouvelables. Cela fait partie d’un système de gestion environnementale efficace certifié ISO 14001. </w:t>
      </w:r>
    </w:p>
    <w:p w14:paraId="482C3D31" w14:textId="7EBA2485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 SA 8000 en OHSAS 18001. </w:t>
      </w:r>
    </w:p>
    <w:p w14:paraId="2970871E" w14:textId="421F5C7F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</w:t>
      </w:r>
      <w:proofErr w:type="gramStart"/>
      <w:r w:rsidRPr="00F30367">
        <w:rPr>
          <w:rFonts w:ascii="Calibri" w:hAnsi="Calibri" w:cs="Calibri"/>
          <w:sz w:val="20"/>
          <w:szCs w:val="20"/>
          <w:lang w:val="fr-FR"/>
        </w:rPr>
        <w:t>une extension jusqu’à 6 ans supplémentaires</w:t>
      </w:r>
      <w:proofErr w:type="gramEnd"/>
      <w:r w:rsidRPr="00F30367">
        <w:rPr>
          <w:rFonts w:ascii="Calibri" w:hAnsi="Calibri" w:cs="Calibri"/>
          <w:sz w:val="20"/>
          <w:szCs w:val="20"/>
          <w:lang w:val="fr-FR"/>
        </w:rPr>
        <w:t xml:space="preserve"> (suivant conditions de mise en œuvre des tapis de propreté Coral ou Nuway du </w:t>
      </w:r>
      <w:proofErr w:type="gramStart"/>
      <w:r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(</w:t>
      </w:r>
      <w:proofErr w:type="gramEnd"/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3D51402D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r:id="rId11" w:history="1">
        <w:r w:rsidR="00CC4267" w:rsidRPr="00F303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TableNormal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C7444D" w14:paraId="5FE1EC10" w14:textId="77777777" w:rsidTr="00F30367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4226E49D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180265">
              <w:rPr>
                <w:sz w:val="20"/>
                <w:szCs w:val="20"/>
                <w:lang w:val="fr-FR"/>
              </w:rPr>
              <w:t xml:space="preserve">moquette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  <w:r w:rsidR="00180265">
              <w:rPr>
                <w:sz w:val="20"/>
                <w:szCs w:val="20"/>
                <w:lang w:val="fr-FR"/>
              </w:rPr>
              <w:t>e coupée</w:t>
            </w:r>
          </w:p>
        </w:tc>
      </w:tr>
      <w:tr w:rsidR="00931266" w:rsidRPr="00F30367" w14:paraId="3DD8B520" w14:textId="77777777" w:rsidTr="00F30367">
        <w:trPr>
          <w:trHeight w:val="309"/>
        </w:trPr>
        <w:tc>
          <w:tcPr>
            <w:tcW w:w="3119" w:type="dxa"/>
          </w:tcPr>
          <w:p w14:paraId="792A0457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4FDC6258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0</w:t>
            </w:r>
            <w:r>
              <w:rPr>
                <w:spacing w:val="-2"/>
              </w:rPr>
              <w:t xml:space="preserve"> </w:t>
            </w:r>
            <w:r>
              <w:t>x 50</w:t>
            </w:r>
            <w:r>
              <w:rPr>
                <w:spacing w:val="-2"/>
              </w:rPr>
              <w:t xml:space="preserve"> </w:t>
            </w:r>
            <w:r>
              <w:t>cm</w:t>
            </w:r>
          </w:p>
        </w:tc>
      </w:tr>
      <w:tr w:rsidR="00931266" w:rsidRPr="00F30367" w14:paraId="6C09DC67" w14:textId="77777777" w:rsidTr="00F30367">
        <w:trPr>
          <w:trHeight w:val="306"/>
        </w:trPr>
        <w:tc>
          <w:tcPr>
            <w:tcW w:w="3119" w:type="dxa"/>
          </w:tcPr>
          <w:p w14:paraId="3DA95DC6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57FDE680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6,3</w:t>
            </w:r>
            <w:r>
              <w:rPr>
                <w:spacing w:val="-1"/>
              </w:rPr>
              <w:t xml:space="preserve"> </w:t>
            </w:r>
            <w:r>
              <w:t>mm</w:t>
            </w:r>
            <w:r>
              <w:rPr>
                <w:spacing w:val="-1"/>
              </w:rPr>
              <w:t xml:space="preserve"> </w:t>
            </w:r>
            <w:r>
              <w:t>+/-</w:t>
            </w:r>
            <w:r>
              <w:rPr>
                <w:spacing w:val="-3"/>
              </w:rPr>
              <w:t xml:space="preserve"> </w:t>
            </w:r>
            <w:r>
              <w:t>10</w:t>
            </w:r>
            <w:r>
              <w:rPr>
                <w:spacing w:val="1"/>
              </w:rPr>
              <w:t xml:space="preserve"> </w:t>
            </w:r>
            <w:r>
              <w:t>%</w:t>
            </w:r>
          </w:p>
        </w:tc>
      </w:tr>
      <w:tr w:rsidR="00931266" w:rsidRPr="00F30367" w14:paraId="65205CFA" w14:textId="77777777" w:rsidTr="00F30367">
        <w:trPr>
          <w:trHeight w:val="309"/>
        </w:trPr>
        <w:tc>
          <w:tcPr>
            <w:tcW w:w="3119" w:type="dxa"/>
          </w:tcPr>
          <w:p w14:paraId="5159400C" w14:textId="77777777" w:rsidR="00931266" w:rsidRPr="00F30367" w:rsidRDefault="00931266" w:rsidP="00931266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594E0233" w:rsidR="00931266" w:rsidRPr="00F30367" w:rsidRDefault="00931266" w:rsidP="00931266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3,5</w:t>
            </w:r>
            <w:r>
              <w:rPr>
                <w:spacing w:val="-1"/>
              </w:rPr>
              <w:t xml:space="preserve"> </w:t>
            </w:r>
            <w:r>
              <w:t>mm</w:t>
            </w:r>
            <w:r>
              <w:rPr>
                <w:spacing w:val="-1"/>
              </w:rPr>
              <w:t xml:space="preserve"> </w:t>
            </w:r>
            <w:r>
              <w:t>+/-</w:t>
            </w:r>
            <w:r>
              <w:rPr>
                <w:spacing w:val="-2"/>
              </w:rPr>
              <w:t xml:space="preserve"> </w:t>
            </w:r>
            <w:r>
              <w:t>0,5</w:t>
            </w:r>
            <w:r>
              <w:rPr>
                <w:spacing w:val="-1"/>
              </w:rPr>
              <w:t xml:space="preserve"> </w:t>
            </w:r>
            <w:r>
              <w:t>mm</w:t>
            </w:r>
          </w:p>
        </w:tc>
      </w:tr>
      <w:tr w:rsidR="00931266" w:rsidRPr="00F30367" w14:paraId="7496EEE6" w14:textId="77777777" w:rsidTr="00F30367">
        <w:trPr>
          <w:trHeight w:val="309"/>
        </w:trPr>
        <w:tc>
          <w:tcPr>
            <w:tcW w:w="3119" w:type="dxa"/>
          </w:tcPr>
          <w:p w14:paraId="259BCCEC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3247854F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3</w:t>
            </w:r>
            <w:r>
              <w:rPr>
                <w:spacing w:val="-2"/>
              </w:rPr>
              <w:t xml:space="preserve"> </w:t>
            </w:r>
            <w:proofErr w:type="spellStart"/>
            <w:r>
              <w:t>coloris</w:t>
            </w:r>
            <w:proofErr w:type="spellEnd"/>
            <w:r>
              <w:t xml:space="preserve"> (4</w:t>
            </w:r>
            <w:r>
              <w:rPr>
                <w:spacing w:val="-1"/>
              </w:rPr>
              <w:t xml:space="preserve"> </w:t>
            </w:r>
            <w:r>
              <w:t>m²</w:t>
            </w:r>
            <w:r>
              <w:rPr>
                <w:spacing w:val="-3"/>
              </w:rPr>
              <w:t xml:space="preserve"> </w:t>
            </w:r>
            <w:r>
              <w:t xml:space="preserve">par </w:t>
            </w:r>
            <w:proofErr w:type="spellStart"/>
            <w:r>
              <w:t>boîte</w:t>
            </w:r>
            <w:proofErr w:type="spellEnd"/>
            <w:r>
              <w:t>)</w:t>
            </w:r>
          </w:p>
        </w:tc>
      </w:tr>
      <w:tr w:rsidR="00931266" w:rsidRPr="00F30367" w14:paraId="04B86296" w14:textId="77777777" w:rsidTr="00F30367">
        <w:trPr>
          <w:trHeight w:val="309"/>
        </w:trPr>
        <w:tc>
          <w:tcPr>
            <w:tcW w:w="3119" w:type="dxa"/>
          </w:tcPr>
          <w:p w14:paraId="5D57E2BE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1F60FF01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Classe</w:t>
            </w:r>
            <w:proofErr w:type="spellEnd"/>
            <w:r>
              <w:rPr>
                <w:spacing w:val="-3"/>
              </w:rPr>
              <w:t xml:space="preserve"> </w:t>
            </w:r>
            <w:r>
              <w:t>33</w:t>
            </w:r>
          </w:p>
        </w:tc>
      </w:tr>
      <w:tr w:rsidR="00931266" w:rsidRPr="00F30367" w14:paraId="7D85409F" w14:textId="77777777" w:rsidTr="00F30367">
        <w:trPr>
          <w:trHeight w:val="309"/>
        </w:trPr>
        <w:tc>
          <w:tcPr>
            <w:tcW w:w="3119" w:type="dxa"/>
          </w:tcPr>
          <w:p w14:paraId="30AACCD7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5C2A9FB8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LC2</w:t>
            </w:r>
          </w:p>
        </w:tc>
      </w:tr>
      <w:tr w:rsidR="00931266" w:rsidRPr="00F30367" w14:paraId="4EA5E49F" w14:textId="77777777" w:rsidTr="00F30367">
        <w:trPr>
          <w:trHeight w:val="309"/>
        </w:trPr>
        <w:tc>
          <w:tcPr>
            <w:tcW w:w="3119" w:type="dxa"/>
          </w:tcPr>
          <w:p w14:paraId="7C0D0726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6F36988E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</w:t>
            </w:r>
            <w:r>
              <w:rPr>
                <w:spacing w:val="-1"/>
              </w:rPr>
              <w:t xml:space="preserve"> </w:t>
            </w:r>
            <w:r>
              <w:t>%</w:t>
            </w:r>
            <w:r>
              <w:rPr>
                <w:spacing w:val="-3"/>
              </w:rPr>
              <w:t xml:space="preserve"> </w:t>
            </w:r>
            <w:r>
              <w:t>polyamide 6.6</w:t>
            </w:r>
          </w:p>
        </w:tc>
      </w:tr>
      <w:tr w:rsidR="00931266" w:rsidRPr="00F30367" w14:paraId="46326B21" w14:textId="77777777" w:rsidTr="00F30367">
        <w:trPr>
          <w:trHeight w:val="309"/>
        </w:trPr>
        <w:tc>
          <w:tcPr>
            <w:tcW w:w="3119" w:type="dxa"/>
          </w:tcPr>
          <w:p w14:paraId="4D408A4B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10FFAB05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 xml:space="preserve">solution </w:t>
            </w:r>
            <w:proofErr w:type="spellStart"/>
            <w:r>
              <w:t>dyed</w:t>
            </w:r>
            <w:proofErr w:type="spellEnd"/>
          </w:p>
        </w:tc>
      </w:tr>
      <w:tr w:rsidR="00931266" w:rsidRPr="00F30367" w14:paraId="1253B01F" w14:textId="77777777" w:rsidTr="00F30367">
        <w:trPr>
          <w:trHeight w:val="306"/>
        </w:trPr>
        <w:tc>
          <w:tcPr>
            <w:tcW w:w="3119" w:type="dxa"/>
          </w:tcPr>
          <w:p w14:paraId="1744AA3B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1BBE87CB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254.880</w:t>
            </w:r>
            <w:r>
              <w:rPr>
                <w:spacing w:val="1"/>
              </w:rPr>
              <w:t xml:space="preserve"> </w:t>
            </w:r>
            <w:r>
              <w:t>par</w:t>
            </w:r>
            <w:r>
              <w:rPr>
                <w:spacing w:val="-3"/>
              </w:rPr>
              <w:t xml:space="preserve"> </w:t>
            </w:r>
            <w:r>
              <w:t>m²+/-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931266" w:rsidRPr="00F30367" w14:paraId="78CC3569" w14:textId="77777777" w:rsidTr="00F30367">
        <w:trPr>
          <w:trHeight w:val="309"/>
        </w:trPr>
        <w:tc>
          <w:tcPr>
            <w:tcW w:w="3119" w:type="dxa"/>
          </w:tcPr>
          <w:p w14:paraId="2F9856D3" w14:textId="77777777" w:rsidR="00931266" w:rsidRPr="00F30367" w:rsidRDefault="00931266" w:rsidP="00931266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0D93A7C0" w:rsidR="00931266" w:rsidRPr="00F30367" w:rsidRDefault="00931266" w:rsidP="00931266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580 g/m²</w:t>
            </w:r>
            <w:r>
              <w:rPr>
                <w:spacing w:val="-1"/>
              </w:rPr>
              <w:t xml:space="preserve"> </w:t>
            </w:r>
            <w:r>
              <w:t>+/-</w:t>
            </w:r>
            <w:r>
              <w:rPr>
                <w:spacing w:val="-1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931266" w:rsidRPr="00F30367" w14:paraId="53F4777C" w14:textId="77777777" w:rsidTr="00F30367">
        <w:trPr>
          <w:trHeight w:val="309"/>
        </w:trPr>
        <w:tc>
          <w:tcPr>
            <w:tcW w:w="3119" w:type="dxa"/>
          </w:tcPr>
          <w:p w14:paraId="4D29FC5F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666F4A11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86 g/m²</w:t>
            </w:r>
          </w:p>
        </w:tc>
      </w:tr>
      <w:tr w:rsidR="00931266" w:rsidRPr="00F30367" w14:paraId="376E2504" w14:textId="77777777" w:rsidTr="00F30367">
        <w:trPr>
          <w:trHeight w:val="309"/>
        </w:trPr>
        <w:tc>
          <w:tcPr>
            <w:tcW w:w="3119" w:type="dxa"/>
          </w:tcPr>
          <w:p w14:paraId="6498A3F7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ED7255A" w14:textId="77777777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2EC0D9BE" w14:textId="31E43EE1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0,152</w:t>
            </w:r>
            <w:r>
              <w:rPr>
                <w:spacing w:val="-2"/>
              </w:rPr>
              <w:t xml:space="preserve"> </w:t>
            </w:r>
            <w:r>
              <w:t>g/cm³</w:t>
            </w:r>
          </w:p>
        </w:tc>
      </w:tr>
      <w:tr w:rsidR="00931266" w:rsidRPr="00F30367" w14:paraId="598CCD1A" w14:textId="77777777" w:rsidTr="00F30367">
        <w:trPr>
          <w:trHeight w:val="309"/>
        </w:trPr>
        <w:tc>
          <w:tcPr>
            <w:tcW w:w="3119" w:type="dxa"/>
          </w:tcPr>
          <w:p w14:paraId="178EDFE0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54CAB7B8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4.095 g/m² +/-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CC4267" w:rsidRPr="00F30367" w14:paraId="3CFF3218" w14:textId="77777777" w:rsidTr="00F30367">
        <w:trPr>
          <w:trHeight w:val="309"/>
        </w:trPr>
        <w:tc>
          <w:tcPr>
            <w:tcW w:w="3119" w:type="dxa"/>
          </w:tcPr>
          <w:p w14:paraId="09A53A2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843" w:type="dxa"/>
          </w:tcPr>
          <w:p w14:paraId="22B4F6F6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lyester</w:t>
            </w:r>
          </w:p>
        </w:tc>
      </w:tr>
      <w:tr w:rsidR="00CC4267" w:rsidRPr="00F30367" w14:paraId="30DC28C1" w14:textId="77777777" w:rsidTr="00F30367">
        <w:trPr>
          <w:trHeight w:val="925"/>
        </w:trPr>
        <w:tc>
          <w:tcPr>
            <w:tcW w:w="3119" w:type="dxa"/>
          </w:tcPr>
          <w:p w14:paraId="338351E8" w14:textId="151009B1" w:rsidR="00CC4267" w:rsidRPr="00F30367" w:rsidRDefault="00F303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Envers</w:t>
            </w:r>
          </w:p>
        </w:tc>
        <w:tc>
          <w:tcPr>
            <w:tcW w:w="1843" w:type="dxa"/>
          </w:tcPr>
          <w:p w14:paraId="4FEA044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5FB3E1B3" w14:textId="495C2999" w:rsidR="00CC4267" w:rsidRPr="00F30367" w:rsidRDefault="00CC4267" w:rsidP="0042087E">
            <w:pPr>
              <w:pStyle w:val="TableParagraph"/>
              <w:spacing w:line="273" w:lineRule="auto"/>
              <w:ind w:right="522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Probac</w:t>
            </w:r>
            <w:proofErr w:type="spellEnd"/>
            <w:r w:rsidRPr="00F30367">
              <w:rPr>
                <w:sz w:val="20"/>
                <w:szCs w:val="20"/>
                <w:lang w:val="fr-FR"/>
              </w:rPr>
              <w:t xml:space="preserve"> remplisseur minéral avec un faible montant de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itum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odifié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locon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ester,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de</w:t>
            </w:r>
          </w:p>
          <w:p w14:paraId="12E6872B" w14:textId="6E5C7AC3" w:rsidR="00CC4267" w:rsidRPr="00F30367" w:rsidRDefault="00CC4267" w:rsidP="0042087E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76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contenu</w:t>
            </w:r>
            <w:r w:rsidRPr="00F30367">
              <w:rPr>
                <w:sz w:val="20"/>
                <w:szCs w:val="20"/>
                <w:lang w:val="fr-FR"/>
              </w:rPr>
              <w:t xml:space="preserve"> recyclé.</w:t>
            </w:r>
          </w:p>
        </w:tc>
      </w:tr>
      <w:tr w:rsidR="00CC4267" w:rsidRPr="00F30367" w14:paraId="1F64FB10" w14:textId="77777777" w:rsidTr="00F30367">
        <w:trPr>
          <w:trHeight w:val="378"/>
        </w:trPr>
        <w:tc>
          <w:tcPr>
            <w:tcW w:w="3119" w:type="dxa"/>
          </w:tcPr>
          <w:p w14:paraId="6AEB3C37" w14:textId="2E8091F0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oulettes</w:t>
            </w:r>
          </w:p>
        </w:tc>
        <w:tc>
          <w:tcPr>
            <w:tcW w:w="1843" w:type="dxa"/>
          </w:tcPr>
          <w:p w14:paraId="5D720037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inimum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aleur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: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,4</w:t>
            </w:r>
          </w:p>
        </w:tc>
      </w:tr>
      <w:tr w:rsidR="00CC4267" w:rsidRPr="00F30367" w14:paraId="5A46C4BD" w14:textId="77777777" w:rsidTr="00F30367">
        <w:trPr>
          <w:trHeight w:val="270"/>
        </w:trPr>
        <w:tc>
          <w:tcPr>
            <w:tcW w:w="3119" w:type="dxa"/>
          </w:tcPr>
          <w:p w14:paraId="26F60424" w14:textId="55422192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1843" w:type="dxa"/>
          </w:tcPr>
          <w:p w14:paraId="4709A67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</w:t>
            </w:r>
          </w:p>
        </w:tc>
      </w:tr>
      <w:tr w:rsidR="00CC4267" w:rsidRPr="00F30367" w14:paraId="6F46EE56" w14:textId="77777777" w:rsidTr="00F30367">
        <w:trPr>
          <w:trHeight w:val="309"/>
        </w:trPr>
        <w:tc>
          <w:tcPr>
            <w:tcW w:w="3119" w:type="dxa"/>
          </w:tcPr>
          <w:p w14:paraId="67F66C6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≤ 0,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6634CF2F" w14:textId="77777777" w:rsidTr="00F30367">
        <w:trPr>
          <w:trHeight w:val="311"/>
        </w:trPr>
        <w:tc>
          <w:tcPr>
            <w:tcW w:w="3119" w:type="dxa"/>
          </w:tcPr>
          <w:p w14:paraId="19D4D9C8" w14:textId="292CA6A6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1B8FB344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ΔLw</w:t>
            </w:r>
            <w:proofErr w:type="spellEnd"/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="00C7444D">
              <w:rPr>
                <w:sz w:val="20"/>
                <w:szCs w:val="20"/>
                <w:lang w:val="fr-FR"/>
              </w:rPr>
              <w:t>5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B</w:t>
            </w:r>
          </w:p>
        </w:tc>
      </w:tr>
      <w:tr w:rsidR="00CC4267" w:rsidRPr="00F30367" w14:paraId="43D39D20" w14:textId="77777777" w:rsidTr="00F30367">
        <w:trPr>
          <w:trHeight w:val="309"/>
        </w:trPr>
        <w:tc>
          <w:tcPr>
            <w:tcW w:w="3119" w:type="dxa"/>
          </w:tcPr>
          <w:p w14:paraId="12FD218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αw 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15</w:t>
            </w:r>
          </w:p>
        </w:tc>
      </w:tr>
      <w:tr w:rsidR="00CC4267" w:rsidRPr="00C7444D" w14:paraId="573159AC" w14:textId="77777777" w:rsidTr="00F30367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1784CC76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0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 recycle pa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ids.</w:t>
            </w:r>
          </w:p>
        </w:tc>
      </w:tr>
      <w:tr w:rsidR="00CC4267" w:rsidRPr="00C7444D" w14:paraId="7F511DD5" w14:textId="77777777" w:rsidTr="00F30367">
        <w:trPr>
          <w:trHeight w:val="618"/>
        </w:trPr>
        <w:tc>
          <w:tcPr>
            <w:tcW w:w="3119" w:type="dxa"/>
          </w:tcPr>
          <w:p w14:paraId="0C26197A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ka</w:t>
            </w:r>
          </w:p>
        </w:tc>
        <w:tc>
          <w:tcPr>
            <w:tcW w:w="1843" w:type="dxa"/>
          </w:tcPr>
          <w:p w14:paraId="2CAC27C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3F9557B" w14:textId="12807979" w:rsidR="00CC4267" w:rsidRPr="00F30367" w:rsidRDefault="00CC4267" w:rsidP="00F3036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pond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ritères Ska pou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revêtement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 sol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souple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1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an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ure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commerc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étail.</w:t>
            </w:r>
          </w:p>
        </w:tc>
      </w:tr>
      <w:tr w:rsidR="00CC4267" w:rsidRPr="00F30367" w14:paraId="0F95B551" w14:textId="77777777" w:rsidTr="00F30367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4FB7A45E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TableNormal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F30367">
              <w:rPr>
                <w:sz w:val="20"/>
                <w:szCs w:val="20"/>
                <w:lang w:val="fr-FR"/>
              </w:rPr>
              <w:t>fl</w:t>
            </w:r>
            <w:proofErr w:type="spellEnd"/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≥0,30</w:t>
            </w:r>
          </w:p>
        </w:tc>
      </w:tr>
      <w:tr w:rsidR="00CC4267" w:rsidRPr="00F30367" w14:paraId="050B7F9C" w14:textId="77777777" w:rsidTr="00372262">
        <w:trPr>
          <w:trHeight w:val="925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proofErr w:type="gramStart"/>
            <w:r w:rsidRPr="00F30367">
              <w:rPr>
                <w:sz w:val="20"/>
                <w:szCs w:val="20"/>
                <w:lang w:val="fr-FR"/>
              </w:rPr>
              <w:t>Ω: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 xml:space="preserve">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4C73D38F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assage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14:paraId="1287F695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ntistatiqu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440A9054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0,0</w:t>
            </w:r>
            <w:r w:rsidR="00931266">
              <w:rPr>
                <w:sz w:val="20"/>
                <w:szCs w:val="20"/>
                <w:lang w:val="fr-FR"/>
              </w:rPr>
              <w:t>72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W/m-K</w:t>
            </w:r>
          </w:p>
        </w:tc>
      </w:tr>
      <w:tr w:rsidR="00CC4267" w:rsidRPr="00F30367" w14:paraId="55BEEEC0" w14:textId="77777777" w:rsidTr="00372262">
        <w:trPr>
          <w:trHeight w:val="309"/>
        </w:trPr>
        <w:tc>
          <w:tcPr>
            <w:tcW w:w="3119" w:type="dxa"/>
          </w:tcPr>
          <w:p w14:paraId="747D8A08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</w:tcPr>
          <w:p w14:paraId="0F2559F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12">
              <w:r w:rsidRPr="00F303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</w:tcPr>
          <w:p w14:paraId="26F9BC70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Oui</w:t>
            </w:r>
          </w:p>
        </w:tc>
      </w:tr>
    </w:tbl>
    <w:p w14:paraId="4AE4359F" w14:textId="3BEE753B" w:rsidR="00CC4267" w:rsidRPr="00F30367" w:rsidRDefault="00CC4267" w:rsidP="00CC4267">
      <w:pPr>
        <w:pStyle w:val="Corpsdetexte"/>
        <w:rPr>
          <w:rFonts w:ascii="Calibri" w:hAnsi="Calibri" w:cs="Calibri"/>
          <w:sz w:val="20"/>
          <w:szCs w:val="20"/>
          <w:lang w:val="fr-FR"/>
        </w:rPr>
      </w:pPr>
    </w:p>
    <w:p w14:paraId="578B725A" w14:textId="28E523F8" w:rsidR="009B162E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Mode de pose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Pose poissante ou collée 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type V41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lang w:val="fr-FR"/>
        </w:rPr>
        <w:t>green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ntretien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372262">
      <w:headerReference w:type="default" r:id="rId13"/>
      <w:pgSz w:w="12240" w:h="15840"/>
      <w:pgMar w:top="567" w:right="900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ACC624" w14:textId="77777777" w:rsidR="00D72884" w:rsidRDefault="00D72884">
      <w:pPr>
        <w:spacing w:after="0"/>
      </w:pPr>
      <w:r>
        <w:separator/>
      </w:r>
    </w:p>
  </w:endnote>
  <w:endnote w:type="continuationSeparator" w:id="0">
    <w:p w14:paraId="3730982F" w14:textId="77777777" w:rsidR="00D72884" w:rsidRDefault="00D728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E6E859" w14:textId="77777777" w:rsidR="00D72884" w:rsidRDefault="00D72884">
      <w:r>
        <w:separator/>
      </w:r>
    </w:p>
  </w:footnote>
  <w:footnote w:type="continuationSeparator" w:id="0">
    <w:p w14:paraId="0ED78474" w14:textId="77777777" w:rsidR="00D72884" w:rsidRDefault="00D728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F100B" w14:textId="742F59EF" w:rsidR="00372262" w:rsidRPr="00372262" w:rsidRDefault="00372262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 w:rsidRPr="00F30367">
      <w:rPr>
        <w:rFonts w:ascii="Calibri" w:hAnsi="Calibri" w:cs="Calibri"/>
        <w:noProof/>
        <w:sz w:val="20"/>
        <w:szCs w:val="20"/>
        <w:lang w:val="fr-FR" w:eastAsia="fr-FR"/>
      </w:rPr>
      <w:drawing>
        <wp:inline distT="0" distB="0" distL="0" distR="0" wp14:anchorId="579A29EC" wp14:editId="50472590">
          <wp:extent cx="1395766" cy="526211"/>
          <wp:effectExtent l="0" t="0" r="0" b="7620"/>
          <wp:docPr id="1" name="Imag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658" cy="5401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4186671">
    <w:abstractNumId w:val="1"/>
  </w:num>
  <w:num w:numId="2" w16cid:durableId="319844657">
    <w:abstractNumId w:val="0"/>
  </w:num>
  <w:num w:numId="3" w16cid:durableId="2628088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0265"/>
    <w:rsid w:val="00253048"/>
    <w:rsid w:val="00372262"/>
    <w:rsid w:val="004E29B3"/>
    <w:rsid w:val="00590D07"/>
    <w:rsid w:val="005D49FF"/>
    <w:rsid w:val="006365A8"/>
    <w:rsid w:val="00784D58"/>
    <w:rsid w:val="00842AEC"/>
    <w:rsid w:val="00897AC1"/>
    <w:rsid w:val="008B7114"/>
    <w:rsid w:val="008D6863"/>
    <w:rsid w:val="00931266"/>
    <w:rsid w:val="009B162E"/>
    <w:rsid w:val="00B86B75"/>
    <w:rsid w:val="00BC48D5"/>
    <w:rsid w:val="00C36279"/>
    <w:rsid w:val="00C565A8"/>
    <w:rsid w:val="00C7444D"/>
    <w:rsid w:val="00CC4267"/>
    <w:rsid w:val="00D72884"/>
    <w:rsid w:val="00E315A3"/>
    <w:rsid w:val="00F30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o-dis.inf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orbo-flooring.f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3" ma:contentTypeDescription="Crée un document." ma:contentTypeScope="" ma:versionID="d545827b1271865e7bba9950b52726d9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1366fc9a0212bb59d692c82caebc8812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FA84B8-D17F-422D-9E02-F2E34C1625AF}">
  <ds:schemaRefs>
    <ds:schemaRef ds:uri="http://schemas.microsoft.com/office/2006/metadata/properties"/>
    <ds:schemaRef ds:uri="http://schemas.microsoft.com/office/infopath/2007/PartnerControls"/>
    <ds:schemaRef ds:uri="bc570a38-4b26-4282-bf70-dde7c46ac2f6"/>
  </ds:schemaRefs>
</ds:datastoreItem>
</file>

<file path=customXml/itemProps2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AA90A9-7DA5-4A3B-AD89-2545500AC8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EF1B46-39E1-4465-B564-258C48143F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7</Words>
  <Characters>3396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2</cp:revision>
  <dcterms:created xsi:type="dcterms:W3CDTF">2026-06-12T08:57:00Z</dcterms:created>
  <dcterms:modified xsi:type="dcterms:W3CDTF">2026-06-12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